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bookmarkStart w:id="0" w:name="_GoBack"/>
      <w:bookmarkEnd w:id="0"/>
      <w:proofErr w:type="spellStart"/>
      <w:proofErr w:type="gramStart"/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body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{</w:t>
      </w:r>
      <w:proofErr w:type="gramEnd"/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font</w:t>
      </w:r>
      <w:proofErr w:type="gramEnd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-family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:Cambria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, </w:t>
      </w:r>
      <w:proofErr w:type="spellStart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Cochin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, 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Georgia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, 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Times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, 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'Times New Roman'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, 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serif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text</w:t>
      </w:r>
      <w:proofErr w:type="gramEnd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-align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center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color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#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fff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background</w:t>
      </w:r>
      <w:proofErr w:type="gramEnd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-color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#333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padding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:</w:t>
      </w:r>
      <w:r w:rsidRPr="004D0F6F">
        <w:rPr>
          <w:rFonts w:ascii="Consolas" w:eastAsia="Times New Roman" w:hAnsi="Consolas" w:cs="Times New Roman"/>
          <w:color w:val="B5CEA8"/>
          <w:sz w:val="21"/>
          <w:szCs w:val="21"/>
          <w:lang w:eastAsia="pt-BR"/>
        </w:rPr>
        <w:t>0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margin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B5CEA8"/>
          <w:sz w:val="21"/>
          <w:szCs w:val="21"/>
          <w:lang w:eastAsia="pt-BR"/>
        </w:rPr>
        <w:t>0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}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spellStart"/>
      <w:proofErr w:type="gramStart"/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nav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{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display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flex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justify</w:t>
      </w:r>
      <w:proofErr w:type="gramEnd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-content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space-around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padding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B5CEA8"/>
          <w:sz w:val="21"/>
          <w:szCs w:val="21"/>
          <w:lang w:eastAsia="pt-BR"/>
        </w:rPr>
        <w:t>20px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border</w:t>
      </w:r>
      <w:proofErr w:type="gramEnd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-bottom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B5CEA8"/>
          <w:sz w:val="21"/>
          <w:szCs w:val="21"/>
          <w:lang w:eastAsia="pt-BR"/>
        </w:rPr>
        <w:t>1px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solid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#666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}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spellStart"/>
      <w:proofErr w:type="gramStart"/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nav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ul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{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display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flex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list</w:t>
      </w:r>
      <w:proofErr w:type="gramEnd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-style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none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align-items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center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}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spellStart"/>
      <w:proofErr w:type="gramStart"/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ul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li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{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margin</w:t>
      </w:r>
      <w:proofErr w:type="gramEnd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-right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B5CEA8"/>
          <w:sz w:val="21"/>
          <w:szCs w:val="21"/>
          <w:lang w:eastAsia="pt-BR"/>
        </w:rPr>
        <w:t>12px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}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spellStart"/>
      <w:proofErr w:type="gramStart"/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ul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li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a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{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color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#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fff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}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gramStart"/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h</w:t>
      </w:r>
      <w:proofErr w:type="gramEnd"/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1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{ 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font</w:t>
      </w:r>
      <w:proofErr w:type="gramEnd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-size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:  </w:t>
      </w:r>
      <w:r w:rsidRPr="004D0F6F">
        <w:rPr>
          <w:rFonts w:ascii="Consolas" w:eastAsia="Times New Roman" w:hAnsi="Consolas" w:cs="Times New Roman"/>
          <w:color w:val="B5CEA8"/>
          <w:sz w:val="21"/>
          <w:szCs w:val="21"/>
          <w:lang w:eastAsia="pt-BR"/>
        </w:rPr>
        <w:t>32px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 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}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spellStart"/>
      <w:proofErr w:type="gramStart"/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footer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{</w:t>
      </w:r>
      <w:proofErr w:type="gramEnd"/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padding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B5CEA8"/>
          <w:sz w:val="21"/>
          <w:szCs w:val="21"/>
          <w:lang w:eastAsia="pt-BR"/>
        </w:rPr>
        <w:t>20px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border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-top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B5CEA8"/>
          <w:sz w:val="21"/>
          <w:szCs w:val="21"/>
          <w:lang w:eastAsia="pt-BR"/>
        </w:rPr>
        <w:t>1px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solid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#666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margin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-top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B5CEA8"/>
          <w:sz w:val="21"/>
          <w:szCs w:val="21"/>
          <w:lang w:eastAsia="pt-BR"/>
        </w:rPr>
        <w:t>20px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}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spellStart"/>
      <w:proofErr w:type="gramStart"/>
      <w:r w:rsidRPr="004D0F6F">
        <w:rPr>
          <w:rFonts w:ascii="Consolas" w:eastAsia="Times New Roman" w:hAnsi="Consolas" w:cs="Times New Roman"/>
          <w:color w:val="D7BA7D"/>
          <w:sz w:val="21"/>
          <w:szCs w:val="21"/>
          <w:lang w:eastAsia="pt-BR"/>
        </w:rPr>
        <w:t>img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{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opacity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: </w:t>
      </w:r>
      <w:r w:rsidRPr="004D0F6F">
        <w:rPr>
          <w:rFonts w:ascii="Consolas" w:eastAsia="Times New Roman" w:hAnsi="Consolas" w:cs="Times New Roman"/>
          <w:color w:val="B5CEA8"/>
          <w:sz w:val="21"/>
          <w:szCs w:val="21"/>
          <w:lang w:eastAsia="pt-BR"/>
        </w:rPr>
        <w:t>0.9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}</w:t>
      </w:r>
    </w:p>
    <w:p w:rsidR="009C73F3" w:rsidRDefault="009C73F3"/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proofErr w:type="gramStart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!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DOCTYPE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html</w:t>
      </w:r>
      <w:proofErr w:type="spell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html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lang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en</w:t>
      </w:r>
      <w:proofErr w:type="spellEnd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head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meta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charset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UTF-8"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meta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http-equiv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X-UA-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Compatible</w:t>
      </w:r>
      <w:proofErr w:type="spellEnd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content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IE=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edge</w:t>
      </w:r>
      <w:proofErr w:type="spellEnd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meta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name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viewport</w:t>
      </w:r>
      <w:proofErr w:type="spellEnd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content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width</w:t>
      </w:r>
      <w:proofErr w:type="spellEnd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=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device-width</w:t>
      </w:r>
      <w:proofErr w:type="spellEnd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 xml:space="preserve">, 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initial-scale</w:t>
      </w:r>
      <w:proofErr w:type="spellEnd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=1.0"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title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Mini projeto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proofErr w:type="spell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title</w:t>
      </w:r>
      <w:proofErr w:type="spell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lastRenderedPageBreak/>
        <w:t xml:space="preserve">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link</w:t>
      </w:r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rel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</w:t>
      </w:r>
      <w:proofErr w:type="spellStart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stylesheet</w:t>
      </w:r>
      <w:proofErr w:type="spellEnd"/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href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style.css"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/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proofErr w:type="spell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head</w:t>
      </w:r>
      <w:proofErr w:type="spell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body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proofErr w:type="gramStart"/>
      <w:r w:rsidRPr="004D0F6F">
        <w:rPr>
          <w:rFonts w:ascii="Consolas" w:eastAsia="Times New Roman" w:hAnsi="Consolas" w:cs="Times New Roman"/>
          <w:color w:val="6A9955"/>
          <w:sz w:val="21"/>
          <w:szCs w:val="21"/>
          <w:lang w:eastAsia="pt-BR"/>
        </w:rPr>
        <w:t>&lt;!--</w:t>
      </w:r>
      <w:proofErr w:type="gramEnd"/>
      <w:r w:rsidRPr="004D0F6F">
        <w:rPr>
          <w:rFonts w:ascii="Consolas" w:eastAsia="Times New Roman" w:hAnsi="Consolas" w:cs="Times New Roman"/>
          <w:color w:val="6A9955"/>
          <w:sz w:val="21"/>
          <w:szCs w:val="21"/>
          <w:lang w:eastAsia="pt-BR"/>
        </w:rPr>
        <w:t xml:space="preserve"> barra de navegação no </w:t>
      </w:r>
      <w:proofErr w:type="spellStart"/>
      <w:r w:rsidRPr="004D0F6F">
        <w:rPr>
          <w:rFonts w:ascii="Consolas" w:eastAsia="Times New Roman" w:hAnsi="Consolas" w:cs="Times New Roman"/>
          <w:color w:val="6A9955"/>
          <w:sz w:val="21"/>
          <w:szCs w:val="21"/>
          <w:lang w:eastAsia="pt-BR"/>
        </w:rPr>
        <w:t>html</w:t>
      </w:r>
      <w:proofErr w:type="spellEnd"/>
      <w:r w:rsidRPr="004D0F6F">
        <w:rPr>
          <w:rFonts w:ascii="Consolas" w:eastAsia="Times New Roman" w:hAnsi="Consolas" w:cs="Times New Roman"/>
          <w:color w:val="6A9955"/>
          <w:sz w:val="21"/>
          <w:szCs w:val="21"/>
          <w:lang w:eastAsia="pt-BR"/>
        </w:rPr>
        <w:t>--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nav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h</w:t>
      </w:r>
      <w:proofErr w:type="gramEnd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2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Mini projeto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h2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ul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    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li</w:t>
      </w:r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a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href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#"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Home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a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&lt;/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li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    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li</w:t>
      </w:r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a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href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#"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Produtos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a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&lt;/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li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    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li</w:t>
      </w:r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a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href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= 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#"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Contatos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a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&lt;/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li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proofErr w:type="spell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ul</w:t>
      </w:r>
      <w:proofErr w:type="spell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         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proofErr w:type="spell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nav</w:t>
      </w:r>
      <w:proofErr w:type="spell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         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section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    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h</w:t>
      </w:r>
      <w:proofErr w:type="gramEnd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1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Seja bem-vindo ao mini projeto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h1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    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p</w:t>
      </w:r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Este projeto tem o intuito de ensinar HTML5 para iniciantes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p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    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img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src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https://upload.wikimedia.org/wikipedia/commons/thumb/6/61/HTML5_logo_and_wordmark.svg/1200px-HTML5_logo_and_wordmark.svg.png"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alt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Logo HTML"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  <w:proofErr w:type="spellStart"/>
      <w:r w:rsidRPr="004D0F6F">
        <w:rPr>
          <w:rFonts w:ascii="Consolas" w:eastAsia="Times New Roman" w:hAnsi="Consolas" w:cs="Times New Roman"/>
          <w:color w:val="9CDCFE"/>
          <w:sz w:val="21"/>
          <w:szCs w:val="21"/>
          <w:lang w:eastAsia="pt-BR"/>
        </w:rPr>
        <w:t>width</w:t>
      </w:r>
      <w:proofErr w:type="spellEnd"/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=</w:t>
      </w:r>
      <w:r w:rsidRPr="004D0F6F">
        <w:rPr>
          <w:rFonts w:ascii="Consolas" w:eastAsia="Times New Roman" w:hAnsi="Consolas" w:cs="Times New Roman"/>
          <w:color w:val="CE9178"/>
          <w:sz w:val="21"/>
          <w:szCs w:val="21"/>
          <w:lang w:eastAsia="pt-BR"/>
        </w:rPr>
        <w:t>"400px"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         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proofErr w:type="spell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section</w:t>
      </w:r>
      <w:proofErr w:type="spell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         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spellStart"/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footer</w:t>
      </w:r>
      <w:proofErr w:type="spellEnd"/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           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</w:t>
      </w:r>
      <w:proofErr w:type="gram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p</w:t>
      </w:r>
      <w:proofErr w:type="gram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 Ana Souza 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&amp;copy;</w:t>
      </w: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 xml:space="preserve">2022 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p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  <w:t>         </w:t>
      </w: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proofErr w:type="spell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footer</w:t>
      </w:r>
      <w:proofErr w:type="spell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proofErr w:type="spell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body</w:t>
      </w:r>
      <w:proofErr w:type="spell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Pr="004D0F6F" w:rsidRDefault="004D0F6F" w:rsidP="004D0F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pt-BR"/>
        </w:rPr>
      </w:pPr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lt;/</w:t>
      </w:r>
      <w:proofErr w:type="spellStart"/>
      <w:r w:rsidRPr="004D0F6F">
        <w:rPr>
          <w:rFonts w:ascii="Consolas" w:eastAsia="Times New Roman" w:hAnsi="Consolas" w:cs="Times New Roman"/>
          <w:color w:val="569CD6"/>
          <w:sz w:val="21"/>
          <w:szCs w:val="21"/>
          <w:lang w:eastAsia="pt-BR"/>
        </w:rPr>
        <w:t>html</w:t>
      </w:r>
      <w:proofErr w:type="spellEnd"/>
      <w:r w:rsidRPr="004D0F6F">
        <w:rPr>
          <w:rFonts w:ascii="Consolas" w:eastAsia="Times New Roman" w:hAnsi="Consolas" w:cs="Times New Roman"/>
          <w:color w:val="808080"/>
          <w:sz w:val="21"/>
          <w:szCs w:val="21"/>
          <w:lang w:eastAsia="pt-BR"/>
        </w:rPr>
        <w:t>&gt;</w:t>
      </w:r>
    </w:p>
    <w:p w:rsidR="004D0F6F" w:rsidRDefault="004D0F6F"/>
    <w:sectPr w:rsidR="004D0F6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zcyMbYwMTM0MDBV0lEKTi0uzszPAykwqgUAhJ+TyiwAAAA="/>
  </w:docVars>
  <w:rsids>
    <w:rsidRoot w:val="004D0F6F"/>
    <w:rsid w:val="000A37C3"/>
    <w:rsid w:val="003A3CCA"/>
    <w:rsid w:val="004D0F6F"/>
    <w:rsid w:val="009C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02BB1DF-50CD-41B5-838A-1223C2002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732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5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8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1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6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72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6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245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Conta da Microsoft</cp:lastModifiedBy>
  <cp:revision>2</cp:revision>
  <dcterms:created xsi:type="dcterms:W3CDTF">2022-09-13T18:27:00Z</dcterms:created>
  <dcterms:modified xsi:type="dcterms:W3CDTF">2022-09-16T02:09:00Z</dcterms:modified>
</cp:coreProperties>
</file>